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74F54755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8302D">
        <w:rPr>
          <w:rFonts w:ascii="Calibri" w:eastAsia="Calibri" w:hAnsi="Calibri" w:cs="Calibri"/>
          <w:color w:val="000000"/>
          <w:sz w:val="22"/>
          <w:szCs w:val="22"/>
        </w:rPr>
        <w:t xml:space="preserve">Computer Vision, </w:t>
      </w:r>
      <w:r w:rsidR="00C71DD9">
        <w:rPr>
          <w:rFonts w:ascii="Calibri" w:eastAsia="Calibri" w:hAnsi="Calibri" w:cs="Calibri"/>
          <w:color w:val="000000"/>
          <w:sz w:val="22"/>
          <w:szCs w:val="22"/>
        </w:rPr>
        <w:t xml:space="preserve">Scalable Data/ML Systems, </w:t>
      </w:r>
      <w:r w:rsidR="00A501AB">
        <w:rPr>
          <w:rFonts w:ascii="Calibri" w:eastAsia="Calibri" w:hAnsi="Calibri" w:cs="Calibri"/>
          <w:color w:val="000000"/>
          <w:sz w:val="22"/>
          <w:szCs w:val="22"/>
        </w:rPr>
        <w:t>Advanced Data-Driven Text Mining (NLP)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2C0A5BF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8302D">
        <w:rPr>
          <w:rFonts w:ascii="Calibri" w:eastAsia="Calibri" w:hAnsi="Calibri" w:cs="Calibri"/>
          <w:color w:val="000000"/>
          <w:sz w:val="22"/>
          <w:szCs w:val="22"/>
        </w:rPr>
        <w:t>Software Development, DBMS, OOPM(Java), NLP, Web Development, Machine Learn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online job placement portal, Jobaskit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3B2349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8C9FB2" w14:textId="7A54A5FD" w:rsidR="003B2349" w:rsidRDefault="003B2349" w:rsidP="003B234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E3FC3DF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nd managed a team of 6 during the entire duration of the internship.</w:t>
      </w:r>
    </w:p>
    <w:p w14:paraId="5F49FAE1" w14:textId="4E2A92AB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on </w:t>
      </w:r>
      <w:r>
        <w:rPr>
          <w:rFonts w:ascii="Calibri" w:eastAsia="Calibri" w:hAnsi="Calibri" w:cs="Calibri"/>
          <w:color w:val="000000"/>
          <w:sz w:val="22"/>
          <w:szCs w:val="22"/>
        </w:rPr>
        <w:t>designing and implementing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a Django</w:t>
      </w:r>
      <w:r w:rsidR="00E708B3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based </w:t>
      </w:r>
      <w:hyperlink r:id="rId7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2DDE2DB7" w14:textId="11185B1E" w:rsidR="003B2349" w:rsidRPr="003B2349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8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0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43383871" w14:textId="1D49CE69" w:rsidR="00872FE6" w:rsidRPr="003B2349" w:rsidRDefault="00C21F62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FF23D45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3681747"/>
    <w:p w14:paraId="4783D645" w14:textId="62475FC5" w:rsidR="0024564C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C4678E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61876C4A" w14:textId="77777777" w:rsidR="0028302D" w:rsidRPr="00D0418D" w:rsidRDefault="0028302D" w:rsidP="0028302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bookmarkStart w:id="2" w:name="_Hlk131154224"/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2352412E" w14:textId="77777777" w:rsidR="0028302D" w:rsidRPr="00D0418D" w:rsidRDefault="0028302D" w:rsidP="0028302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259B4393" w14:textId="77777777" w:rsidR="0028302D" w:rsidRPr="00D0418D" w:rsidRDefault="0028302D" w:rsidP="0028302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507C2B47" w14:textId="7A3CD516" w:rsidR="0028302D" w:rsidRPr="00D0418D" w:rsidRDefault="0028302D" w:rsidP="0028302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46952A92" w14:textId="77777777" w:rsidR="0028302D" w:rsidRPr="00D0418D" w:rsidRDefault="0028302D" w:rsidP="0028302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1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bookmarkEnd w:id="1"/>
    <w:p w14:paraId="3139CFD0" w14:textId="710416B0" w:rsidR="0024564C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Saath-Baara-Utara-OCR-The-7-12-OCR"</w:instrText>
      </w:r>
      <w: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67EB3676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</w:t>
      </w:r>
      <w:r w:rsidR="00E708B3"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z w:val="22"/>
          <w:szCs w:val="22"/>
        </w:rPr>
        <w:t>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  <w:bookmarkEnd w:id="2"/>
    </w:p>
    <w:p w14:paraId="58D99E27" w14:textId="6D03E74A" w:rsidR="005008E1" w:rsidRDefault="00000000" w:rsidP="005008E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1E48BF" w14:textId="1306C42E" w:rsidR="005008E1" w:rsidRDefault="005008E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related to COVID-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 JS, </w:t>
      </w:r>
      <w:r w:rsidRPr="00743831">
        <w:rPr>
          <w:i/>
          <w:iCs/>
          <w:sz w:val="22"/>
          <w:szCs w:val="22"/>
        </w:rPr>
        <w:t>Angular JS</w:t>
      </w:r>
    </w:p>
    <w:p w14:paraId="78003704" w14:textId="499EB933" w:rsidR="005A167B" w:rsidRDefault="00000000" w:rsidP="005A16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r w:rsidR="005A167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38DB39BE" w14:textId="79987C82" w:rsidR="005A167B" w:rsidRPr="005A167B" w:rsidRDefault="00062D74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is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a user-friendly Flutter </w:t>
      </w:r>
      <w:r>
        <w:rPr>
          <w:rFonts w:ascii="Calibri" w:eastAsia="Calibri" w:hAnsi="Calibri" w:cs="Calibri"/>
          <w:color w:val="000000"/>
          <w:sz w:val="22"/>
          <w:szCs w:val="22"/>
        </w:rPr>
        <w:t>app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hat </w:t>
      </w:r>
      <w:r>
        <w:rPr>
          <w:rFonts w:ascii="Calibri" w:eastAsia="Calibri" w:hAnsi="Calibri" w:cs="Calibri"/>
          <w:color w:val="000000"/>
          <w:sz w:val="22"/>
          <w:szCs w:val="22"/>
        </w:rPr>
        <w:t>leverag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545C4">
        <w:rPr>
          <w:rFonts w:ascii="Calibri" w:eastAsia="Calibri" w:hAnsi="Calibri" w:cs="Calibri"/>
          <w:color w:val="000000"/>
          <w:sz w:val="22"/>
          <w:szCs w:val="22"/>
        </w:rPr>
        <w:t>smartphones' existing Bluetooth Low Energy (BLE) technology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o help users maintain social distancing during the COVID-19 pandemic. The app alerts the user if they come within six feet of another smartphone and includes an additional feature of teaching yoga moves to stay fit while quarantining.</w:t>
      </w:r>
      <w:r w:rsidR="0035091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167B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5A167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Flutter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Dart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BLE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. </w:t>
      </w:r>
      <w:r w:rsidR="005A167B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5A167B"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>Secured top 150 position</w:t>
      </w:r>
      <w:r w:rsidR="005545C4">
        <w:rPr>
          <w:rFonts w:ascii="Calibri" w:eastAsia="Calibri" w:hAnsi="Calibri" w:cs="Calibri"/>
          <w:i/>
          <w:color w:val="000000"/>
          <w:sz w:val="22"/>
          <w:szCs w:val="22"/>
        </w:rPr>
        <w:t>s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 xml:space="preserve"> amongst all the teams participating worldwide</w:t>
      </w:r>
      <w:r w:rsidR="005A167B"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4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3F7C34C0" w:rsidR="00DC5950" w:rsidRPr="003B2349" w:rsidRDefault="006A00A4" w:rsidP="003B234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3B234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6747F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Java, C, </w:t>
      </w:r>
      <w:r w:rsidR="005049E4">
        <w:rPr>
          <w:rFonts w:ascii="Calibri" w:eastAsia="Calibri" w:hAnsi="Calibri" w:cs="Calibri"/>
          <w:bCs/>
          <w:color w:val="000000"/>
          <w:sz w:val="22"/>
          <w:szCs w:val="22"/>
        </w:rPr>
        <w:t>HTML, CSS, Javascript, SQL, MySQL, Android, Node JS, React JS, AWS, Google Cloud</w:t>
      </w:r>
    </w:p>
    <w:sectPr w:rsidR="00DC5950" w:rsidRPr="003B2349" w:rsidSect="00587D39">
      <w:headerReference w:type="default" r:id="rId15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EF69C" w14:textId="77777777" w:rsidR="005E37BB" w:rsidRDefault="005E37BB">
      <w:r>
        <w:separator/>
      </w:r>
    </w:p>
  </w:endnote>
  <w:endnote w:type="continuationSeparator" w:id="0">
    <w:p w14:paraId="1B87022C" w14:textId="77777777" w:rsidR="005E37BB" w:rsidRDefault="005E3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F34DF" w14:textId="77777777" w:rsidR="005E37BB" w:rsidRDefault="005E37BB">
      <w:r>
        <w:separator/>
      </w:r>
    </w:p>
  </w:footnote>
  <w:footnote w:type="continuationSeparator" w:id="0">
    <w:p w14:paraId="3FF09A14" w14:textId="77777777" w:rsidR="005E37BB" w:rsidRDefault="005E37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234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5"/>
  </w:num>
  <w:num w:numId="6" w16cid:durableId="707221734">
    <w:abstractNumId w:val="0"/>
  </w:num>
  <w:num w:numId="7" w16cid:durableId="1191335410">
    <w:abstractNumId w:val="5"/>
  </w:num>
  <w:num w:numId="8" w16cid:durableId="17883541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8FAA0WQeE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62B30"/>
    <w:rsid w:val="00062D74"/>
    <w:rsid w:val="00070D2F"/>
    <w:rsid w:val="000737EB"/>
    <w:rsid w:val="00087F16"/>
    <w:rsid w:val="00093608"/>
    <w:rsid w:val="000A11F6"/>
    <w:rsid w:val="000E1D61"/>
    <w:rsid w:val="000E2C9B"/>
    <w:rsid w:val="000F2A7F"/>
    <w:rsid w:val="000F33A7"/>
    <w:rsid w:val="0010521A"/>
    <w:rsid w:val="00110975"/>
    <w:rsid w:val="00113796"/>
    <w:rsid w:val="001218E6"/>
    <w:rsid w:val="001255B3"/>
    <w:rsid w:val="00143715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71176"/>
    <w:rsid w:val="0028302D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2349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731CC"/>
    <w:rsid w:val="00474023"/>
    <w:rsid w:val="00474336"/>
    <w:rsid w:val="00477BC2"/>
    <w:rsid w:val="004821A9"/>
    <w:rsid w:val="004944CF"/>
    <w:rsid w:val="004B29CC"/>
    <w:rsid w:val="004B2A0E"/>
    <w:rsid w:val="004C3BD3"/>
    <w:rsid w:val="004D7EC2"/>
    <w:rsid w:val="004E3375"/>
    <w:rsid w:val="004F2A71"/>
    <w:rsid w:val="005008E1"/>
    <w:rsid w:val="00502F43"/>
    <w:rsid w:val="005049E4"/>
    <w:rsid w:val="0051361B"/>
    <w:rsid w:val="00522B1E"/>
    <w:rsid w:val="00522E92"/>
    <w:rsid w:val="00524084"/>
    <w:rsid w:val="005545C4"/>
    <w:rsid w:val="00581B64"/>
    <w:rsid w:val="0058615E"/>
    <w:rsid w:val="00587D39"/>
    <w:rsid w:val="00597FCB"/>
    <w:rsid w:val="005A167B"/>
    <w:rsid w:val="005A5A65"/>
    <w:rsid w:val="005C03DD"/>
    <w:rsid w:val="005D7698"/>
    <w:rsid w:val="005E37BB"/>
    <w:rsid w:val="005F15E2"/>
    <w:rsid w:val="005F47E5"/>
    <w:rsid w:val="005F6ED7"/>
    <w:rsid w:val="00620084"/>
    <w:rsid w:val="006414C7"/>
    <w:rsid w:val="00641635"/>
    <w:rsid w:val="00645AE0"/>
    <w:rsid w:val="0065489A"/>
    <w:rsid w:val="006570E0"/>
    <w:rsid w:val="006747F9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0E86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44FF2"/>
    <w:rsid w:val="009535BF"/>
    <w:rsid w:val="00971728"/>
    <w:rsid w:val="00972A6C"/>
    <w:rsid w:val="00984B64"/>
    <w:rsid w:val="009C0442"/>
    <w:rsid w:val="009C5C53"/>
    <w:rsid w:val="009E3837"/>
    <w:rsid w:val="009E754E"/>
    <w:rsid w:val="009F7523"/>
    <w:rsid w:val="009F7C1C"/>
    <w:rsid w:val="00A017F0"/>
    <w:rsid w:val="00A06D6F"/>
    <w:rsid w:val="00A13B26"/>
    <w:rsid w:val="00A2060B"/>
    <w:rsid w:val="00A23F54"/>
    <w:rsid w:val="00A305E6"/>
    <w:rsid w:val="00A501AB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1DD9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DF7653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08B3"/>
    <w:rsid w:val="00E75AA7"/>
    <w:rsid w:val="00E83216"/>
    <w:rsid w:val="00E844E8"/>
    <w:rsid w:val="00E8590D"/>
    <w:rsid w:val="00E91D45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748B4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jaliyeole-15e4c.web.app/" TargetMode="External"/><Relationship Id="rId13" Type="http://schemas.openxmlformats.org/officeDocument/2006/relationships/hyperlink" Target="https://github.com/JayJhaveri1906/Healthy-While-Dista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mpn-publications-official.herokuapp.com/" TargetMode="External"/><Relationship Id="rId12" Type="http://schemas.openxmlformats.org/officeDocument/2006/relationships/hyperlink" Target="https://github.com/JayJhaveri1906/Mental-Health-Messiah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2139/ssrn.3867707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medium.com/@jjhaveri1906/pandemics-a-harsh-reality-7c05254e907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6-0401-0_11" TargetMode="External"/><Relationship Id="rId14" Type="http://schemas.openxmlformats.org/officeDocument/2006/relationships/hyperlink" Target="https://doi.org/10.1007/978-981-16-0401-0_11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2</TotalTime>
  <Pages>1</Pages>
  <Words>848</Words>
  <Characters>483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94</cp:revision>
  <cp:lastPrinted>2023-04-03T17:43:00Z</cp:lastPrinted>
  <dcterms:created xsi:type="dcterms:W3CDTF">2021-09-13T12:00:00Z</dcterms:created>
  <dcterms:modified xsi:type="dcterms:W3CDTF">2023-04-30T00:29:00Z</dcterms:modified>
</cp:coreProperties>
</file>